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B95DF" w14:textId="77777777" w:rsidR="00597645" w:rsidRDefault="00FC30FD">
      <w:pPr>
        <w:pStyle w:val="Title"/>
      </w:pPr>
      <w:r>
        <w:t>Feedback for Project Number 12</w:t>
      </w:r>
    </w:p>
    <w:p w14:paraId="3F3B95E0" w14:textId="77777777" w:rsidR="00597645" w:rsidRDefault="00FC30FD">
      <w:pPr>
        <w:pStyle w:val="Heading2"/>
      </w:pPr>
      <w:bookmarkStart w:id="0" w:name="instructions"/>
      <w:r>
        <w:t>Instructions</w:t>
      </w:r>
      <w:bookmarkEnd w:id="0"/>
    </w:p>
    <w:p w14:paraId="3F3B95E1" w14:textId="77777777" w:rsidR="00597645" w:rsidRDefault="00FC30FD">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F3B95E2" w14:textId="77777777" w:rsidR="00597645" w:rsidRDefault="00FC30FD">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3F3B95E3" w14:textId="77777777" w:rsidR="00597645" w:rsidRDefault="00FC30FD">
      <w:pPr>
        <w:pStyle w:val="Heading2"/>
      </w:pPr>
      <w:bookmarkStart w:id="1" w:name="feedback-below"/>
      <w:r>
        <w:t>Feedback Below</w:t>
      </w:r>
      <w:bookmarkEnd w:id="1"/>
    </w:p>
    <w:p w14:paraId="3F3B95E4" w14:textId="77777777" w:rsidR="00597645" w:rsidRDefault="00FC30FD">
      <w:pPr>
        <w:pStyle w:val="FirstParagraph"/>
      </w:pPr>
      <w:r>
        <w:rPr>
          <w:b/>
        </w:rPr>
        <w:t>What did you first notice about this project?</w:t>
      </w:r>
    </w:p>
    <w:p w14:paraId="3F3B95E5" w14:textId="77777777" w:rsidR="00597645" w:rsidRDefault="00FC30FD">
      <w:pPr>
        <w:pStyle w:val="BodyText"/>
      </w:pPr>
      <w:r>
        <w:t>The first thing I noticed about this project was that it looked very professionally done. Great job Patricia on making it look really nice! That is one of the things that will b</w:t>
      </w:r>
      <w:r>
        <w:t>e attractive to the users.</w:t>
      </w:r>
    </w:p>
    <w:p w14:paraId="3F3B95E6" w14:textId="77777777" w:rsidR="00597645" w:rsidRDefault="00FC30FD">
      <w:pPr>
        <w:pStyle w:val="BodyText"/>
      </w:pPr>
      <w:r>
        <w:rPr>
          <w:b/>
        </w:rPr>
        <w:t>What was this project’s main story?</w:t>
      </w:r>
    </w:p>
    <w:p w14:paraId="3F3B95E7" w14:textId="77777777" w:rsidR="00597645" w:rsidRDefault="00FC30FD">
      <w:pPr>
        <w:pStyle w:val="BodyText"/>
      </w:pPr>
      <w:r>
        <w:t>I wouldn’t say it had a story per se. The Shiny app accepts user input to manipulate variables that determine whether a particular university qualifies for a Carnegie classification of R2 (“Hig</w:t>
      </w:r>
      <w:r>
        <w:t>h Research Activity”) or R1 (“Very High Research Activity”).</w:t>
      </w:r>
    </w:p>
    <w:p w14:paraId="3F3B95E8" w14:textId="77777777" w:rsidR="00597645" w:rsidRDefault="00FC30FD">
      <w:pPr>
        <w:pStyle w:val="BodyText"/>
      </w:pPr>
      <w:r>
        <w:rPr>
          <w:b/>
        </w:rPr>
        <w:t>What were some areas of improvement?</w:t>
      </w:r>
    </w:p>
    <w:p w14:paraId="3F3B95E9" w14:textId="77777777" w:rsidR="00597645" w:rsidRDefault="00FC30FD">
      <w:pPr>
        <w:pStyle w:val="BodyText"/>
      </w:pPr>
      <w:r>
        <w:t>I was confused as to what the app was doing and how to use it effectively. It took me a while to figure out that the black dot was where the selected universi</w:t>
      </w:r>
      <w:r>
        <w:t>ty fell among the other dots (the other universities), and and that changing the variable values didn’t make any changes to the graph except moving the black dot to show where that university would now fall among its peer institutions. The changes were ver</w:t>
      </w:r>
      <w:r>
        <w:t>y subtle and it could be difficult to find the black dot. It would help to make the black dot much larger, and/or to make the other dots a lighter color so that the one representing the university in question stood out more. It also took me a while to figu</w:t>
      </w:r>
      <w:r>
        <w:t xml:space="preserve">re out that “RDE” meant “research &amp; development </w:t>
      </w:r>
      <w:r>
        <w:lastRenderedPageBreak/>
        <w:t>expenditures”. Unless you are very sure your audience will understand an acronym, it should be spelled out.</w:t>
      </w:r>
    </w:p>
    <w:p w14:paraId="3F3B95EA" w14:textId="77777777" w:rsidR="00597645" w:rsidRDefault="00FC30FD">
      <w:pPr>
        <w:pStyle w:val="BodyText"/>
      </w:pPr>
      <w:r>
        <w:rPr>
          <w:b/>
        </w:rPr>
        <w:t>What elements would you add to this project?</w:t>
      </w:r>
    </w:p>
    <w:p w14:paraId="3F3B95EB" w14:textId="77777777" w:rsidR="00597645" w:rsidRDefault="00FC30FD">
      <w:pPr>
        <w:pStyle w:val="BodyText"/>
      </w:pPr>
      <w:r>
        <w:t xml:space="preserve">It would have been helpful to include a description of </w:t>
      </w:r>
      <w:r>
        <w:t>what the Carnegie classification is, why it matters, and what changing the variables was supposed to do. I had to Google “Carnegie Classification”. Maybe the typical user is assumed to know what it is? What does moving from an R2 to an R1 mean for the pres</w:t>
      </w:r>
      <w:r>
        <w:t>tige of the university? What is the most efficient way of changing your rating - adding research staff, sTEM PhDs, etc.?</w:t>
      </w:r>
    </w:p>
    <w:p w14:paraId="3F3B95EC" w14:textId="77777777" w:rsidR="00597645" w:rsidRDefault="00FC30FD">
      <w:pPr>
        <w:pStyle w:val="BodyText"/>
      </w:pPr>
      <w:r>
        <w:rPr>
          <w:b/>
        </w:rPr>
        <w:t>What were some successful elements of this project?</w:t>
      </w:r>
    </w:p>
    <w:p w14:paraId="3F3B95ED" w14:textId="77777777" w:rsidR="00597645" w:rsidRDefault="00FC30FD">
      <w:pPr>
        <w:pStyle w:val="BodyText"/>
      </w:pPr>
      <w:r>
        <w:t>The app was very clean and professional-looking; it would look great on any corpora</w:t>
      </w:r>
      <w:r>
        <w:t>te website or online publication.</w:t>
      </w:r>
    </w:p>
    <w:p w14:paraId="3F3B95EE" w14:textId="77777777" w:rsidR="00597645" w:rsidRDefault="00FC30FD">
      <w:pPr>
        <w:pStyle w:val="BodyText"/>
      </w:pPr>
      <w:r>
        <w:rPr>
          <w:b/>
        </w:rPr>
        <w:t>Any other thoughts you would like to convey to your peer?</w:t>
      </w:r>
    </w:p>
    <w:p w14:paraId="3F3B95EF" w14:textId="77777777" w:rsidR="00597645" w:rsidRDefault="00FC30FD">
      <w:pPr>
        <w:pStyle w:val="BodyText"/>
      </w:pPr>
      <w:r>
        <w:t>From a personal standpoint, I was happy to see how highly my alma mater, UT-Austin, rated. :) Besides that, I can tell you put a lot of time into it and it was a gr</w:t>
      </w:r>
      <w:r>
        <w:t>eat final data visualization project! I hope you had fun doing it! And I have learned something today!</w:t>
      </w:r>
    </w:p>
    <w:sectPr w:rsidR="005976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B95F4" w14:textId="77777777" w:rsidR="00000000" w:rsidRDefault="00FC30FD">
      <w:pPr>
        <w:spacing w:after="0"/>
      </w:pPr>
      <w:r>
        <w:separator/>
      </w:r>
    </w:p>
  </w:endnote>
  <w:endnote w:type="continuationSeparator" w:id="0">
    <w:p w14:paraId="3F3B95F6" w14:textId="77777777" w:rsidR="00000000" w:rsidRDefault="00FC30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B95F0" w14:textId="77777777" w:rsidR="00597645" w:rsidRDefault="00FC30FD">
      <w:r>
        <w:separator/>
      </w:r>
    </w:p>
  </w:footnote>
  <w:footnote w:type="continuationSeparator" w:id="0">
    <w:p w14:paraId="3F3B95F1" w14:textId="77777777" w:rsidR="00597645" w:rsidRDefault="00FC30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7E04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7B94"/>
    <w:rsid w:val="004E29B3"/>
    <w:rsid w:val="00590D07"/>
    <w:rsid w:val="00597645"/>
    <w:rsid w:val="00784D58"/>
    <w:rsid w:val="008D6863"/>
    <w:rsid w:val="00B86B75"/>
    <w:rsid w:val="00BC48D5"/>
    <w:rsid w:val="00C36279"/>
    <w:rsid w:val="00E315A3"/>
    <w:rsid w:val="00FC30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B95DF"/>
  <w15:docId w15:val="{EBA25000-3F8B-4CF5-9FDC-26E69A1A2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56</Words>
  <Characters>3175</Characters>
  <Application>Microsoft Office Word</Application>
  <DocSecurity>0</DocSecurity>
  <Lines>26</Lines>
  <Paragraphs>7</Paragraphs>
  <ScaleCrop>false</ScaleCrop>
  <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2</dc:title>
  <dc:creator>Kathy Keevan</dc:creator>
  <cp:keywords/>
  <cp:lastModifiedBy>Kathy Keevan</cp:lastModifiedBy>
  <cp:revision>3</cp:revision>
  <dcterms:created xsi:type="dcterms:W3CDTF">2021-05-12T01:49:00Z</dcterms:created>
  <dcterms:modified xsi:type="dcterms:W3CDTF">2021-05-12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